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31F4B" w14:textId="39583E40" w:rsidR="00CA4DAB" w:rsidRPr="006D1D6A" w:rsidRDefault="00CA4DAB" w:rsidP="00D745D0">
      <w:pPr>
        <w:spacing w:after="120" w:line="240" w:lineRule="auto"/>
        <w:jc w:val="center"/>
        <w:rPr>
          <w:b/>
          <w:lang w:val="en-US"/>
        </w:rPr>
      </w:pPr>
      <w:r w:rsidRPr="006D1D6A">
        <w:rPr>
          <w:b/>
          <w:lang w:val="en-US"/>
        </w:rPr>
        <w:t>ECN</w:t>
      </w:r>
      <w:r w:rsidR="00231E5F">
        <w:rPr>
          <w:b/>
          <w:lang w:val="en-US"/>
        </w:rPr>
        <w:t>9</w:t>
      </w:r>
      <w:r w:rsidRPr="006D1D6A">
        <w:rPr>
          <w:b/>
          <w:lang w:val="en-US"/>
        </w:rPr>
        <w:t xml:space="preserve">: Engine Combustion Network </w:t>
      </w:r>
      <w:r w:rsidR="00231E5F">
        <w:rPr>
          <w:b/>
          <w:lang w:val="en-US"/>
        </w:rPr>
        <w:t>9</w:t>
      </w:r>
      <w:r w:rsidR="00F26730" w:rsidRPr="006D1D6A">
        <w:rPr>
          <w:b/>
          <w:lang w:val="en-US"/>
        </w:rPr>
        <w:t>th</w:t>
      </w:r>
      <w:r w:rsidRPr="006D1D6A">
        <w:rPr>
          <w:b/>
          <w:lang w:val="en-US"/>
        </w:rPr>
        <w:t xml:space="preserve"> Workshop</w:t>
      </w:r>
      <w:r w:rsidR="00000B18" w:rsidRPr="006D1D6A">
        <w:rPr>
          <w:b/>
          <w:lang w:val="en-US"/>
        </w:rPr>
        <w:t xml:space="preserve"> at </w:t>
      </w:r>
      <w:r w:rsidR="00231E5F">
        <w:rPr>
          <w:b/>
          <w:lang w:val="en-US"/>
        </w:rPr>
        <w:t xml:space="preserve">National Research Council, Institute of Science and Technologies for Sustainable Energy and Mobility (STEMS) </w:t>
      </w:r>
    </w:p>
    <w:p w14:paraId="60C44913" w14:textId="0559B8C0" w:rsidR="006E5CA9" w:rsidRPr="006D1D6A" w:rsidRDefault="00CE329D" w:rsidP="006E5CA9">
      <w:pPr>
        <w:spacing w:after="120" w:line="240" w:lineRule="auto"/>
        <w:jc w:val="center"/>
        <w:rPr>
          <w:b/>
          <w:color w:val="1F497D" w:themeColor="text2"/>
          <w:sz w:val="28"/>
          <w:szCs w:val="28"/>
          <w:lang w:val="en-US"/>
        </w:rPr>
      </w:pPr>
      <w:r>
        <w:rPr>
          <w:b/>
          <w:color w:val="1F497D" w:themeColor="text2"/>
          <w:sz w:val="28"/>
          <w:szCs w:val="28"/>
          <w:lang w:val="en-US"/>
        </w:rPr>
        <w:t>Fri</w:t>
      </w:r>
      <w:r w:rsidR="006B2BD1">
        <w:rPr>
          <w:b/>
          <w:color w:val="1F497D" w:themeColor="text2"/>
          <w:sz w:val="28"/>
          <w:szCs w:val="28"/>
          <w:lang w:val="en-US"/>
        </w:rPr>
        <w:t>day</w:t>
      </w:r>
      <w:r w:rsidR="00D75715">
        <w:rPr>
          <w:b/>
          <w:color w:val="1F497D" w:themeColor="text2"/>
          <w:sz w:val="28"/>
          <w:szCs w:val="28"/>
          <w:lang w:val="en-US"/>
        </w:rPr>
        <w:t xml:space="preserve"> </w:t>
      </w:r>
      <w:r w:rsidR="00231E5F">
        <w:rPr>
          <w:b/>
          <w:color w:val="1F497D" w:themeColor="text2"/>
          <w:sz w:val="28"/>
          <w:szCs w:val="28"/>
          <w:lang w:val="en-US"/>
        </w:rPr>
        <w:t>8th</w:t>
      </w:r>
      <w:r w:rsidR="006B2BD1">
        <w:rPr>
          <w:b/>
          <w:color w:val="1F497D" w:themeColor="text2"/>
          <w:sz w:val="28"/>
          <w:szCs w:val="28"/>
          <w:lang w:val="en-US"/>
        </w:rPr>
        <w:t xml:space="preserve"> </w:t>
      </w:r>
      <w:r w:rsidR="0085266E">
        <w:rPr>
          <w:b/>
          <w:color w:val="1F497D" w:themeColor="text2"/>
          <w:sz w:val="28"/>
          <w:szCs w:val="28"/>
          <w:lang w:val="en-US"/>
        </w:rPr>
        <w:t xml:space="preserve">and </w:t>
      </w:r>
      <w:r w:rsidR="00835C02">
        <w:rPr>
          <w:b/>
          <w:color w:val="1F497D" w:themeColor="text2"/>
          <w:sz w:val="28"/>
          <w:szCs w:val="28"/>
          <w:lang w:val="en-US"/>
        </w:rPr>
        <w:t>Saturday</w:t>
      </w:r>
      <w:r w:rsidR="0085266E">
        <w:rPr>
          <w:b/>
          <w:color w:val="1F497D" w:themeColor="text2"/>
          <w:sz w:val="28"/>
          <w:szCs w:val="28"/>
          <w:lang w:val="en-US"/>
        </w:rPr>
        <w:t xml:space="preserve"> </w:t>
      </w:r>
      <w:r w:rsidR="00231E5F">
        <w:rPr>
          <w:b/>
          <w:color w:val="1F497D" w:themeColor="text2"/>
          <w:sz w:val="28"/>
          <w:szCs w:val="28"/>
          <w:lang w:val="en-US"/>
        </w:rPr>
        <w:t>9th</w:t>
      </w:r>
      <w:r w:rsidR="006B2BD1">
        <w:rPr>
          <w:b/>
          <w:color w:val="1F497D" w:themeColor="text2"/>
          <w:sz w:val="28"/>
          <w:szCs w:val="28"/>
          <w:lang w:val="en-US"/>
        </w:rPr>
        <w:t xml:space="preserve"> </w:t>
      </w:r>
      <w:r w:rsidR="00231E5F">
        <w:rPr>
          <w:b/>
          <w:color w:val="1F497D" w:themeColor="text2"/>
          <w:sz w:val="28"/>
          <w:szCs w:val="28"/>
          <w:lang w:val="en-US"/>
        </w:rPr>
        <w:t>Sept</w:t>
      </w:r>
      <w:r w:rsidR="006B2BD1">
        <w:rPr>
          <w:b/>
          <w:color w:val="1F497D" w:themeColor="text2"/>
          <w:sz w:val="28"/>
          <w:szCs w:val="28"/>
          <w:lang w:val="en-US"/>
        </w:rPr>
        <w:t xml:space="preserve"> 20</w:t>
      </w:r>
      <w:r w:rsidR="00733983">
        <w:rPr>
          <w:b/>
          <w:color w:val="1F497D" w:themeColor="text2"/>
          <w:sz w:val="28"/>
          <w:szCs w:val="28"/>
          <w:lang w:val="en-US"/>
        </w:rPr>
        <w:t>2</w:t>
      </w:r>
      <w:r w:rsidR="00231E5F">
        <w:rPr>
          <w:b/>
          <w:color w:val="1F497D" w:themeColor="text2"/>
          <w:sz w:val="28"/>
          <w:szCs w:val="28"/>
          <w:lang w:val="en-US"/>
        </w:rPr>
        <w:t>3</w:t>
      </w:r>
    </w:p>
    <w:p w14:paraId="17400F8B" w14:textId="77777777" w:rsidR="00632BAB" w:rsidRDefault="00632BAB" w:rsidP="006E5CA9">
      <w:pPr>
        <w:spacing w:after="120" w:line="240" w:lineRule="auto"/>
        <w:rPr>
          <w:lang w:val="en-US"/>
        </w:rPr>
      </w:pPr>
    </w:p>
    <w:p w14:paraId="2FBFFD80" w14:textId="3AE31CC2" w:rsidR="00632BAB" w:rsidRPr="00632BAB" w:rsidRDefault="00632BAB" w:rsidP="006E5CA9">
      <w:pPr>
        <w:spacing w:after="120" w:line="240" w:lineRule="auto"/>
        <w:rPr>
          <w:b/>
          <w:lang w:val="en-US"/>
        </w:rPr>
      </w:pPr>
      <w:r>
        <w:rPr>
          <w:b/>
          <w:lang w:val="en-US"/>
        </w:rPr>
        <w:t xml:space="preserve">8 Sept 2023 </w:t>
      </w:r>
    </w:p>
    <w:p w14:paraId="65344D05" w14:textId="357DC775" w:rsidR="006E5CA9" w:rsidRPr="006D1D6A" w:rsidRDefault="006E5CA9" w:rsidP="006E5CA9">
      <w:pPr>
        <w:spacing w:after="120" w:line="240" w:lineRule="auto"/>
        <w:rPr>
          <w:lang w:val="en-US"/>
        </w:rPr>
      </w:pPr>
      <w:r w:rsidRPr="006D1D6A">
        <w:rPr>
          <w:lang w:val="en-US"/>
        </w:rPr>
        <w:t>8:</w:t>
      </w:r>
      <w:r w:rsidR="00424777">
        <w:rPr>
          <w:lang w:val="en-US"/>
        </w:rPr>
        <w:t>00</w:t>
      </w:r>
      <w:r w:rsidRPr="006D1D6A">
        <w:rPr>
          <w:lang w:val="en-US"/>
        </w:rPr>
        <w:tab/>
        <w:t>Registration</w:t>
      </w:r>
      <w:r w:rsidR="00632BAB">
        <w:rPr>
          <w:lang w:val="en-US"/>
        </w:rPr>
        <w:t>/check-in</w:t>
      </w:r>
    </w:p>
    <w:p w14:paraId="227BA0F8" w14:textId="1AB51246" w:rsidR="006E5CA9" w:rsidRDefault="008515C8" w:rsidP="006E5CA9">
      <w:pPr>
        <w:spacing w:after="120" w:line="240" w:lineRule="auto"/>
        <w:rPr>
          <w:lang w:val="en-US"/>
        </w:rPr>
      </w:pPr>
      <w:r>
        <w:rPr>
          <w:lang w:val="en-US"/>
        </w:rPr>
        <w:t>8</w:t>
      </w:r>
      <w:r w:rsidR="006E5CA9">
        <w:rPr>
          <w:lang w:val="en-US"/>
        </w:rPr>
        <w:t>:</w:t>
      </w:r>
      <w:r>
        <w:rPr>
          <w:lang w:val="en-US"/>
        </w:rPr>
        <w:t>3</w:t>
      </w:r>
      <w:r w:rsidR="006E5CA9">
        <w:rPr>
          <w:lang w:val="en-US"/>
        </w:rPr>
        <w:t>0</w:t>
      </w:r>
      <w:r w:rsidR="006E5CA9">
        <w:rPr>
          <w:lang w:val="en-US"/>
        </w:rPr>
        <w:tab/>
        <w:t>Welcome by</w:t>
      </w:r>
      <w:r w:rsidR="00231E5F">
        <w:rPr>
          <w:lang w:val="en-US"/>
        </w:rPr>
        <w:t xml:space="preserve"> Luigi Allocca &amp;</w:t>
      </w:r>
      <w:r w:rsidR="006E5CA9">
        <w:rPr>
          <w:lang w:val="en-US"/>
        </w:rPr>
        <w:t xml:space="preserve"> </w:t>
      </w:r>
      <w:r w:rsidR="00231E5F">
        <w:rPr>
          <w:lang w:val="en-US"/>
        </w:rPr>
        <w:t>Alessandro</w:t>
      </w:r>
      <w:r w:rsidR="00E726DF">
        <w:rPr>
          <w:lang w:val="en-US"/>
        </w:rPr>
        <w:t xml:space="preserve"> </w:t>
      </w:r>
      <w:r w:rsidR="00231E5F">
        <w:rPr>
          <w:lang w:val="en-US"/>
        </w:rPr>
        <w:t>Montanaro</w:t>
      </w:r>
      <w:r w:rsidR="0085266E">
        <w:rPr>
          <w:lang w:val="en-US"/>
        </w:rPr>
        <w:t xml:space="preserve"> (host</w:t>
      </w:r>
      <w:r w:rsidR="00231E5F">
        <w:rPr>
          <w:lang w:val="en-US"/>
        </w:rPr>
        <w:t>s</w:t>
      </w:r>
      <w:r w:rsidR="0085266E">
        <w:rPr>
          <w:lang w:val="en-US"/>
        </w:rPr>
        <w:t>)</w:t>
      </w:r>
      <w:r w:rsidR="00C16D75">
        <w:rPr>
          <w:lang w:val="en-US"/>
        </w:rPr>
        <w:t xml:space="preserve"> </w:t>
      </w:r>
      <w:r w:rsidR="00231E5F">
        <w:rPr>
          <w:lang w:val="en-US"/>
        </w:rPr>
        <w:t xml:space="preserve"> </w:t>
      </w:r>
    </w:p>
    <w:p w14:paraId="7BDB1000" w14:textId="2752D63D" w:rsidR="006E5CA9" w:rsidRPr="006D1D6A" w:rsidRDefault="0016197A" w:rsidP="006E5CA9">
      <w:pPr>
        <w:spacing w:after="120" w:line="240" w:lineRule="auto"/>
        <w:rPr>
          <w:lang w:val="en-US"/>
        </w:rPr>
      </w:pPr>
      <w:r>
        <w:rPr>
          <w:lang w:val="en-US"/>
        </w:rPr>
        <w:t>9</w:t>
      </w:r>
      <w:r w:rsidR="006E5CA9">
        <w:rPr>
          <w:lang w:val="en-US"/>
        </w:rPr>
        <w:t>:</w:t>
      </w:r>
      <w:r>
        <w:rPr>
          <w:lang w:val="en-US"/>
        </w:rPr>
        <w:t>0</w:t>
      </w:r>
      <w:r w:rsidR="006E5CA9">
        <w:rPr>
          <w:lang w:val="en-US"/>
        </w:rPr>
        <w:t>0</w:t>
      </w:r>
      <w:r w:rsidR="006E5CA9" w:rsidRPr="006D1D6A">
        <w:rPr>
          <w:lang w:val="en-US"/>
        </w:rPr>
        <w:tab/>
      </w:r>
      <w:r w:rsidR="00791C13">
        <w:rPr>
          <w:lang w:val="en-US"/>
        </w:rPr>
        <w:t xml:space="preserve">Engine Combustion Network </w:t>
      </w:r>
      <w:r w:rsidR="00231E5F">
        <w:rPr>
          <w:lang w:val="en-US"/>
        </w:rPr>
        <w:t>Directions</w:t>
      </w:r>
    </w:p>
    <w:p w14:paraId="1E01BBE6" w14:textId="77777777" w:rsidR="006E5CA9" w:rsidRPr="006D1D6A" w:rsidRDefault="006E5CA9" w:rsidP="006E5CA9">
      <w:pPr>
        <w:spacing w:after="120" w:line="240" w:lineRule="auto"/>
        <w:ind w:left="1440"/>
        <w:rPr>
          <w:lang w:val="en-US"/>
        </w:rPr>
      </w:pPr>
      <w:r w:rsidRPr="006D1D6A">
        <w:rPr>
          <w:lang w:val="en-US"/>
        </w:rPr>
        <w:t>Lyle Pickett (Sandia), Gilles Bruneaux (IFPEN), Raúl Payri (CMT)</w:t>
      </w:r>
    </w:p>
    <w:p w14:paraId="43922F9C" w14:textId="6CE036D6" w:rsidR="006E5CA9" w:rsidRDefault="006E5CA9" w:rsidP="006E5CA9">
      <w:pPr>
        <w:spacing w:after="120" w:line="240" w:lineRule="auto"/>
        <w:rPr>
          <w:lang w:val="en-US"/>
        </w:rPr>
      </w:pPr>
      <w:r w:rsidRPr="006D1D6A">
        <w:rPr>
          <w:lang w:val="en-US"/>
        </w:rPr>
        <w:t>Technical program</w:t>
      </w:r>
      <w:r>
        <w:rPr>
          <w:lang w:val="en-US"/>
        </w:rPr>
        <w:t xml:space="preserve"> (</w:t>
      </w:r>
      <w:r w:rsidRPr="006D1D6A">
        <w:rPr>
          <w:lang w:val="en-US"/>
        </w:rPr>
        <w:t>includes presentation and discussion</w:t>
      </w:r>
      <w:r>
        <w:rPr>
          <w:lang w:val="en-US"/>
        </w:rPr>
        <w:t xml:space="preserve"> in the time allo</w:t>
      </w:r>
      <w:r w:rsidR="00EA77E7">
        <w:rPr>
          <w:lang w:val="en-US"/>
        </w:rPr>
        <w:t>w</w:t>
      </w:r>
      <w:r>
        <w:rPr>
          <w:lang w:val="en-US"/>
        </w:rPr>
        <w:t>ed)</w:t>
      </w:r>
    </w:p>
    <w:p w14:paraId="20039784" w14:textId="652C29D1" w:rsidR="00435FE9" w:rsidRPr="00894D1E" w:rsidRDefault="00EA34CC" w:rsidP="0032561C">
      <w:pPr>
        <w:spacing w:after="0"/>
        <w:ind w:right="-138"/>
        <w:rPr>
          <w:b/>
          <w:lang w:val="en-US" w:eastAsia="en-US"/>
        </w:rPr>
      </w:pPr>
      <w:r w:rsidRPr="00342C62">
        <w:rPr>
          <w:lang w:val="en-US" w:eastAsia="en-US"/>
        </w:rPr>
        <w:t>10:00--12:30</w:t>
      </w:r>
      <w:r w:rsidRPr="00724A9F">
        <w:rPr>
          <w:lang w:val="en-US" w:eastAsia="en-US"/>
        </w:rPr>
        <w:t xml:space="preserve"> </w:t>
      </w:r>
      <w:r w:rsidR="00435FE9">
        <w:rPr>
          <w:b/>
          <w:lang w:val="en-US" w:eastAsia="en-US"/>
        </w:rPr>
        <w:t>Ammonia injection and combustion</w:t>
      </w:r>
      <w:r>
        <w:rPr>
          <w:b/>
          <w:lang w:val="en-US" w:eastAsia="en-US"/>
        </w:rPr>
        <w:t xml:space="preserve">, </w:t>
      </w:r>
      <w:r w:rsidRPr="00EA34CC">
        <w:rPr>
          <w:bCs/>
          <w:lang w:val="en-US" w:eastAsia="en-US"/>
        </w:rPr>
        <w:t xml:space="preserve">Michele Battistoni (Perugia)&amp; </w:t>
      </w:r>
      <w:r w:rsidRPr="00EA34CC">
        <w:rPr>
          <w:bCs/>
          <w:lang w:val="en-US" w:eastAsia="en-US"/>
        </w:rPr>
        <w:t>Jose Maria Garcia (CMT)</w:t>
      </w:r>
    </w:p>
    <w:p w14:paraId="341A74E9" w14:textId="1B032BFB" w:rsidR="00435FE9" w:rsidRDefault="00EA34CC" w:rsidP="00EA34CC">
      <w:pPr>
        <w:ind w:left="720" w:firstLine="720"/>
        <w:rPr>
          <w:lang w:val="en-US" w:eastAsia="en-US"/>
        </w:rPr>
      </w:pPr>
      <w:r>
        <w:rPr>
          <w:lang w:val="en-US" w:eastAsia="en-US"/>
        </w:rPr>
        <w:t>(</w:t>
      </w:r>
      <w:r w:rsidR="00435FE9">
        <w:rPr>
          <w:lang w:val="en-US" w:eastAsia="en-US"/>
        </w:rPr>
        <w:t>11:00-11:30</w:t>
      </w:r>
      <w:r w:rsidR="00435FE9" w:rsidRPr="00724A9F">
        <w:rPr>
          <w:lang w:val="en-US" w:eastAsia="en-US"/>
        </w:rPr>
        <w:t xml:space="preserve"> Coffee break</w:t>
      </w:r>
      <w:r>
        <w:rPr>
          <w:lang w:val="en-US" w:eastAsia="en-US"/>
        </w:rPr>
        <w:t>)</w:t>
      </w:r>
    </w:p>
    <w:p w14:paraId="1546950D" w14:textId="67E27DAF" w:rsidR="00435FE9" w:rsidRDefault="00435FE9" w:rsidP="00435FE9">
      <w:pPr>
        <w:rPr>
          <w:lang w:val="en-US" w:eastAsia="en-US"/>
        </w:rPr>
      </w:pPr>
      <w:r>
        <w:rPr>
          <w:lang w:val="en-US" w:eastAsia="en-US"/>
        </w:rPr>
        <w:t>12:30-14:00 Lunch</w:t>
      </w:r>
    </w:p>
    <w:p w14:paraId="5F725463" w14:textId="52C28601" w:rsidR="00020C70" w:rsidRDefault="00C96A3B" w:rsidP="0085266E">
      <w:pPr>
        <w:rPr>
          <w:lang w:val="en-US" w:eastAsia="en-US"/>
        </w:rPr>
      </w:pPr>
      <w:r>
        <w:rPr>
          <w:lang w:val="en-US" w:eastAsia="en-US"/>
        </w:rPr>
        <w:t>14:00-1</w:t>
      </w:r>
      <w:r w:rsidR="00EA34CC">
        <w:rPr>
          <w:lang w:val="en-US" w:eastAsia="en-US"/>
        </w:rPr>
        <w:t>6</w:t>
      </w:r>
      <w:r>
        <w:rPr>
          <w:lang w:val="en-US" w:eastAsia="en-US"/>
        </w:rPr>
        <w:t>:</w:t>
      </w:r>
      <w:r w:rsidR="00EA34CC">
        <w:rPr>
          <w:lang w:val="en-US" w:eastAsia="en-US"/>
        </w:rPr>
        <w:t>0</w:t>
      </w:r>
      <w:r w:rsidR="00020C70">
        <w:rPr>
          <w:lang w:val="en-US" w:eastAsia="en-US"/>
        </w:rPr>
        <w:t xml:space="preserve">0 </w:t>
      </w:r>
      <w:r w:rsidR="00EA34CC">
        <w:rPr>
          <w:b/>
          <w:lang w:val="en-US"/>
        </w:rPr>
        <w:t>Spray G and Spray M research (intake injection) using methanol and PACE-20</w:t>
      </w:r>
      <w:r w:rsidR="00EA34CC">
        <w:rPr>
          <w:b/>
          <w:lang w:val="en-US"/>
        </w:rPr>
        <w:t xml:space="preserve">, </w:t>
      </w:r>
      <w:r w:rsidR="005A7CE1">
        <w:rPr>
          <w:lang w:val="en-US" w:eastAsia="en-US"/>
        </w:rPr>
        <w:t>Paul Lien (Darmstadt)</w:t>
      </w:r>
      <w:r w:rsidR="005A7CE1">
        <w:rPr>
          <w:lang w:val="en-US" w:eastAsia="en-US"/>
        </w:rPr>
        <w:t xml:space="preserve"> &amp; </w:t>
      </w:r>
      <w:r>
        <w:rPr>
          <w:lang w:val="en-US" w:eastAsia="en-US"/>
        </w:rPr>
        <w:t>Lyle Pickett</w:t>
      </w:r>
      <w:r w:rsidR="002C0762">
        <w:rPr>
          <w:lang w:val="en-US" w:eastAsia="en-US"/>
        </w:rPr>
        <w:t xml:space="preserve"> (Sandia)</w:t>
      </w:r>
    </w:p>
    <w:p w14:paraId="1FCDE2A0" w14:textId="27B12B25" w:rsidR="00015B5E" w:rsidRDefault="00015B5E" w:rsidP="00015B5E">
      <w:pPr>
        <w:rPr>
          <w:lang w:val="en-US" w:eastAsia="en-US"/>
        </w:rPr>
      </w:pPr>
      <w:r>
        <w:rPr>
          <w:lang w:val="en-US" w:eastAsia="en-US"/>
        </w:rPr>
        <w:t>16:00-1</w:t>
      </w:r>
      <w:r w:rsidR="00EA34CC">
        <w:rPr>
          <w:lang w:val="en-US" w:eastAsia="en-US"/>
        </w:rPr>
        <w:t>7</w:t>
      </w:r>
      <w:r>
        <w:rPr>
          <w:lang w:val="en-US" w:eastAsia="en-US"/>
        </w:rPr>
        <w:t>:</w:t>
      </w:r>
      <w:r w:rsidR="00EA34CC">
        <w:rPr>
          <w:lang w:val="en-US" w:eastAsia="en-US"/>
        </w:rPr>
        <w:t>0</w:t>
      </w:r>
      <w:r>
        <w:rPr>
          <w:lang w:val="en-US" w:eastAsia="en-US"/>
        </w:rPr>
        <w:t xml:space="preserve">0 </w:t>
      </w:r>
      <w:r w:rsidR="00EA34CC">
        <w:rPr>
          <w:b/>
          <w:lang w:val="en-US"/>
        </w:rPr>
        <w:t>OME and methanol diesel combustion</w:t>
      </w:r>
      <w:r>
        <w:rPr>
          <w:lang w:val="en-US" w:eastAsia="en-US"/>
        </w:rPr>
        <w:t xml:space="preserve">, </w:t>
      </w:r>
      <w:r w:rsidR="00AB6530">
        <w:rPr>
          <w:lang w:val="en-US" w:eastAsia="en-US"/>
        </w:rPr>
        <w:t>Julien Manin (Sandia</w:t>
      </w:r>
      <w:r>
        <w:rPr>
          <w:lang w:val="en-US" w:eastAsia="en-US"/>
        </w:rPr>
        <w:t>)</w:t>
      </w:r>
    </w:p>
    <w:p w14:paraId="27891422" w14:textId="33F4F61D" w:rsidR="00B869F4" w:rsidRDefault="00B869F4" w:rsidP="0085266E">
      <w:pPr>
        <w:rPr>
          <w:lang w:val="en-US" w:eastAsia="en-US"/>
        </w:rPr>
      </w:pPr>
      <w:r>
        <w:rPr>
          <w:lang w:val="en-US" w:eastAsia="en-US"/>
        </w:rPr>
        <w:t>1</w:t>
      </w:r>
      <w:r w:rsidR="00020C70">
        <w:rPr>
          <w:lang w:val="en-US" w:eastAsia="en-US"/>
        </w:rPr>
        <w:t>8</w:t>
      </w:r>
      <w:r w:rsidR="00015B5E">
        <w:rPr>
          <w:lang w:val="en-US" w:eastAsia="en-US"/>
        </w:rPr>
        <w:t>:00 Reception/Dinner</w:t>
      </w:r>
    </w:p>
    <w:p w14:paraId="37F5E454" w14:textId="50E72D0A" w:rsidR="0085266E" w:rsidRPr="00894356" w:rsidRDefault="00632BAB" w:rsidP="0085266E">
      <w:pPr>
        <w:rPr>
          <w:b/>
          <w:lang w:val="en-US" w:eastAsia="en-US"/>
        </w:rPr>
      </w:pPr>
      <w:r>
        <w:rPr>
          <w:lang w:val="en-US" w:eastAsia="en-US"/>
        </w:rPr>
        <w:t xml:space="preserve"> </w:t>
      </w:r>
      <w:r w:rsidR="000E7F73">
        <w:rPr>
          <w:b/>
          <w:lang w:val="en-US" w:eastAsia="en-US"/>
        </w:rPr>
        <w:t>9</w:t>
      </w:r>
      <w:r w:rsidR="00CC12E6">
        <w:rPr>
          <w:b/>
          <w:lang w:val="en-US" w:eastAsia="en-US"/>
        </w:rPr>
        <w:t xml:space="preserve"> </w:t>
      </w:r>
      <w:r w:rsidR="000E7F73">
        <w:rPr>
          <w:b/>
          <w:lang w:val="en-US" w:eastAsia="en-US"/>
        </w:rPr>
        <w:t>Sept</w:t>
      </w:r>
      <w:r w:rsidR="004B1688" w:rsidRPr="00894356">
        <w:rPr>
          <w:b/>
          <w:lang w:val="en-US" w:eastAsia="en-US"/>
        </w:rPr>
        <w:t xml:space="preserve"> 20</w:t>
      </w:r>
      <w:r w:rsidR="006F46C0">
        <w:rPr>
          <w:b/>
          <w:lang w:val="en-US" w:eastAsia="en-US"/>
        </w:rPr>
        <w:t>2</w:t>
      </w:r>
      <w:r w:rsidR="000E7F73">
        <w:rPr>
          <w:b/>
          <w:lang w:val="en-US" w:eastAsia="en-US"/>
        </w:rPr>
        <w:t>3</w:t>
      </w:r>
      <w:r w:rsidR="00346E78">
        <w:rPr>
          <w:b/>
          <w:lang w:val="en-US" w:eastAsia="en-US"/>
        </w:rPr>
        <w:t xml:space="preserve"> </w:t>
      </w:r>
      <w:r w:rsidR="000E7F73">
        <w:rPr>
          <w:b/>
          <w:lang w:val="en-US" w:eastAsia="en-US"/>
        </w:rPr>
        <w:t xml:space="preserve"> </w:t>
      </w:r>
    </w:p>
    <w:p w14:paraId="23814359" w14:textId="2686402D" w:rsidR="0011126D" w:rsidRDefault="00894D1E" w:rsidP="00161DD0">
      <w:pPr>
        <w:rPr>
          <w:lang w:val="en-US" w:eastAsia="en-US"/>
        </w:rPr>
      </w:pPr>
      <w:r>
        <w:rPr>
          <w:lang w:val="en-US" w:eastAsia="en-US"/>
        </w:rPr>
        <w:t>08:00-09:0</w:t>
      </w:r>
      <w:r w:rsidR="0011126D">
        <w:rPr>
          <w:lang w:val="en-US" w:eastAsia="en-US"/>
        </w:rPr>
        <w:t xml:space="preserve">0 </w:t>
      </w:r>
      <w:r>
        <w:rPr>
          <w:lang w:val="en-US" w:eastAsia="en-US"/>
        </w:rPr>
        <w:t>Welcome / breakfast</w:t>
      </w:r>
    </w:p>
    <w:p w14:paraId="09D35980" w14:textId="1045DC79" w:rsidR="00435FE9" w:rsidRPr="00EA34CC" w:rsidRDefault="00435FE9" w:rsidP="00435FE9">
      <w:pPr>
        <w:rPr>
          <w:lang w:val="fr-FR" w:eastAsia="en-US"/>
        </w:rPr>
      </w:pPr>
      <w:proofErr w:type="gramStart"/>
      <w:r w:rsidRPr="00EA34CC">
        <w:rPr>
          <w:lang w:val="fr-FR" w:eastAsia="en-US"/>
        </w:rPr>
        <w:t>09:</w:t>
      </w:r>
      <w:proofErr w:type="gramEnd"/>
      <w:r w:rsidRPr="00EA34CC">
        <w:rPr>
          <w:lang w:val="fr-FR" w:eastAsia="en-US"/>
        </w:rPr>
        <w:t>00-1</w:t>
      </w:r>
      <w:r w:rsidR="00EA34CC">
        <w:rPr>
          <w:lang w:val="fr-FR" w:eastAsia="en-US"/>
        </w:rPr>
        <w:t>1</w:t>
      </w:r>
      <w:r w:rsidRPr="00EA34CC">
        <w:rPr>
          <w:lang w:val="fr-FR" w:eastAsia="en-US"/>
        </w:rPr>
        <w:t>:</w:t>
      </w:r>
      <w:r w:rsidR="008B5636">
        <w:rPr>
          <w:lang w:val="fr-FR" w:eastAsia="en-US"/>
        </w:rPr>
        <w:t>00</w:t>
      </w:r>
      <w:r w:rsidRPr="00EA34CC">
        <w:rPr>
          <w:lang w:val="fr-FR" w:eastAsia="en-US"/>
        </w:rPr>
        <w:t xml:space="preserve"> </w:t>
      </w:r>
      <w:proofErr w:type="spellStart"/>
      <w:r w:rsidR="00EA34CC" w:rsidRPr="00EA34CC">
        <w:rPr>
          <w:b/>
          <w:lang w:val="fr-FR"/>
        </w:rPr>
        <w:t>Hydrogen</w:t>
      </w:r>
      <w:proofErr w:type="spellEnd"/>
      <w:r w:rsidR="00EA34CC" w:rsidRPr="00EA34CC">
        <w:rPr>
          <w:b/>
          <w:lang w:val="fr-FR"/>
        </w:rPr>
        <w:t xml:space="preserve"> Injection</w:t>
      </w:r>
      <w:r w:rsidRPr="00EA34CC">
        <w:rPr>
          <w:lang w:val="fr-FR" w:eastAsia="en-US"/>
        </w:rPr>
        <w:t>, Noud Maes (Eindhoven)</w:t>
      </w:r>
    </w:p>
    <w:p w14:paraId="3758E0DC" w14:textId="2CF301F6" w:rsidR="00AB6530" w:rsidRPr="00DC1187" w:rsidRDefault="00EA34CC" w:rsidP="00DC1187">
      <w:pPr>
        <w:ind w:left="720" w:firstLine="720"/>
        <w:rPr>
          <w:lang w:val="en-US" w:eastAsia="en-US"/>
        </w:rPr>
      </w:pPr>
      <w:r w:rsidRPr="00EA34CC">
        <w:rPr>
          <w:lang w:val="en-US" w:eastAsia="en-US"/>
        </w:rPr>
        <w:t>(</w:t>
      </w:r>
      <w:r w:rsidR="00435FE9">
        <w:rPr>
          <w:lang w:val="en-US" w:eastAsia="en-US"/>
        </w:rPr>
        <w:t>10:00-10:3</w:t>
      </w:r>
      <w:r w:rsidR="00435FE9" w:rsidRPr="00724A9F">
        <w:rPr>
          <w:lang w:val="en-US" w:eastAsia="en-US"/>
        </w:rPr>
        <w:t>0 Coffee break</w:t>
      </w:r>
      <w:r>
        <w:rPr>
          <w:lang w:val="en-US" w:eastAsia="en-US"/>
        </w:rPr>
        <w:t>)</w:t>
      </w:r>
    </w:p>
    <w:p w14:paraId="778753D5" w14:textId="08CCBEA3" w:rsidR="00AB6530" w:rsidRDefault="00AB6530" w:rsidP="00DC1187">
      <w:pPr>
        <w:ind w:right="-138"/>
        <w:rPr>
          <w:lang w:val="en-US" w:eastAsia="en-US"/>
        </w:rPr>
      </w:pPr>
      <w:r>
        <w:rPr>
          <w:lang w:val="en-US" w:eastAsia="en-US"/>
        </w:rPr>
        <w:t>11:</w:t>
      </w:r>
      <w:r w:rsidR="008B5636">
        <w:rPr>
          <w:lang w:val="en-US" w:eastAsia="en-US"/>
        </w:rPr>
        <w:t>0</w:t>
      </w:r>
      <w:r>
        <w:rPr>
          <w:lang w:val="en-US" w:eastAsia="en-US"/>
        </w:rPr>
        <w:t>0-12:</w:t>
      </w:r>
      <w:r w:rsidR="00EA34CC">
        <w:rPr>
          <w:lang w:val="en-US" w:eastAsia="en-US"/>
        </w:rPr>
        <w:t>3</w:t>
      </w:r>
      <w:r>
        <w:rPr>
          <w:lang w:val="en-US" w:eastAsia="en-US"/>
        </w:rPr>
        <w:t>0</w:t>
      </w:r>
      <w:r w:rsidR="00EA34CC">
        <w:rPr>
          <w:lang w:val="en-US" w:eastAsia="en-US"/>
        </w:rPr>
        <w:t xml:space="preserve"> </w:t>
      </w:r>
      <w:r w:rsidR="00EA34CC">
        <w:rPr>
          <w:b/>
          <w:lang w:val="en-US"/>
        </w:rPr>
        <w:t>Battery safety and thermal runaway</w:t>
      </w:r>
      <w:r>
        <w:rPr>
          <w:lang w:val="en-US" w:eastAsia="en-US"/>
        </w:rPr>
        <w:t>, Michele Bardi (IFPEN)</w:t>
      </w:r>
      <w:r w:rsidR="00EA34CC">
        <w:rPr>
          <w:lang w:val="en-US" w:eastAsia="en-US"/>
        </w:rPr>
        <w:t xml:space="preserve">&amp; </w:t>
      </w:r>
      <w:r w:rsidR="00EA34CC">
        <w:t xml:space="preserve">Antonio Garcia </w:t>
      </w:r>
      <w:proofErr w:type="spellStart"/>
      <w:r w:rsidR="00EA34CC">
        <w:t>Martinez</w:t>
      </w:r>
      <w:proofErr w:type="spellEnd"/>
      <w:r w:rsidR="00EA34CC">
        <w:t xml:space="preserve"> (CMT)</w:t>
      </w:r>
    </w:p>
    <w:p w14:paraId="306BE13C" w14:textId="080D9ADC" w:rsidR="00AB6530" w:rsidRPr="00724A9F" w:rsidRDefault="00AB6530" w:rsidP="00AB6530">
      <w:pPr>
        <w:rPr>
          <w:lang w:val="en-US" w:eastAsia="en-US"/>
        </w:rPr>
      </w:pPr>
      <w:r w:rsidRPr="00724A9F">
        <w:rPr>
          <w:lang w:val="en-US" w:eastAsia="en-US"/>
        </w:rPr>
        <w:t>12:</w:t>
      </w:r>
      <w:r>
        <w:rPr>
          <w:lang w:val="en-US" w:eastAsia="en-US"/>
        </w:rPr>
        <w:t>30</w:t>
      </w:r>
      <w:r w:rsidRPr="00724A9F">
        <w:rPr>
          <w:lang w:val="en-US" w:eastAsia="en-US"/>
        </w:rPr>
        <w:t>-1</w:t>
      </w:r>
      <w:r>
        <w:rPr>
          <w:lang w:val="en-US" w:eastAsia="en-US"/>
        </w:rPr>
        <w:t>4</w:t>
      </w:r>
      <w:r w:rsidRPr="00724A9F">
        <w:rPr>
          <w:lang w:val="en-US" w:eastAsia="en-US"/>
        </w:rPr>
        <w:t>:</w:t>
      </w:r>
      <w:r>
        <w:rPr>
          <w:lang w:val="en-US" w:eastAsia="en-US"/>
        </w:rPr>
        <w:t>00</w:t>
      </w:r>
      <w:r w:rsidR="005A7CE1">
        <w:rPr>
          <w:lang w:val="en-US" w:eastAsia="en-US"/>
        </w:rPr>
        <w:t xml:space="preserve"> </w:t>
      </w:r>
      <w:r w:rsidR="005A7CE1" w:rsidRPr="00724A9F">
        <w:rPr>
          <w:lang w:val="en-US" w:eastAsia="en-US"/>
        </w:rPr>
        <w:t>Lunch</w:t>
      </w:r>
    </w:p>
    <w:p w14:paraId="4A26AF43" w14:textId="6765AF42" w:rsidR="00EA34CC" w:rsidRDefault="00017A1A" w:rsidP="00403A09">
      <w:pPr>
        <w:rPr>
          <w:b/>
          <w:lang w:val="en-US" w:eastAsia="en-US"/>
        </w:rPr>
      </w:pPr>
      <w:r>
        <w:rPr>
          <w:lang w:val="en-US" w:eastAsia="en-US"/>
        </w:rPr>
        <w:t>14</w:t>
      </w:r>
      <w:r w:rsidR="00393186">
        <w:rPr>
          <w:lang w:val="en-US" w:eastAsia="en-US"/>
        </w:rPr>
        <w:t>:</w:t>
      </w:r>
      <w:r w:rsidR="00795F9F">
        <w:rPr>
          <w:lang w:val="en-US" w:eastAsia="en-US"/>
        </w:rPr>
        <w:t>00</w:t>
      </w:r>
      <w:r w:rsidR="00393186">
        <w:rPr>
          <w:lang w:val="en-US" w:eastAsia="en-US"/>
        </w:rPr>
        <w:t>-1</w:t>
      </w:r>
      <w:r w:rsidR="00EA34CC">
        <w:rPr>
          <w:lang w:val="en-US" w:eastAsia="en-US"/>
        </w:rPr>
        <w:t>6</w:t>
      </w:r>
      <w:r w:rsidR="00393186">
        <w:rPr>
          <w:lang w:val="en-US" w:eastAsia="en-US"/>
        </w:rPr>
        <w:t>:</w:t>
      </w:r>
      <w:r w:rsidR="00EA34CC">
        <w:rPr>
          <w:lang w:val="en-US" w:eastAsia="en-US"/>
        </w:rPr>
        <w:t>0</w:t>
      </w:r>
      <w:r w:rsidR="00795F9F" w:rsidRPr="00795F9F">
        <w:rPr>
          <w:lang w:val="en-US" w:eastAsia="en-US"/>
        </w:rPr>
        <w:t>0</w:t>
      </w:r>
      <w:r w:rsidR="00393186" w:rsidRPr="00795F9F">
        <w:rPr>
          <w:lang w:val="en-US" w:eastAsia="en-US"/>
        </w:rPr>
        <w:t xml:space="preserve"> </w:t>
      </w:r>
      <w:r w:rsidR="00EA34CC">
        <w:rPr>
          <w:b/>
          <w:lang w:val="en-US" w:eastAsia="en-US"/>
        </w:rPr>
        <w:t xml:space="preserve">Future directions </w:t>
      </w:r>
      <w:r w:rsidR="00EA34CC" w:rsidRPr="005A7CE1">
        <w:rPr>
          <w:bCs/>
          <w:lang w:val="en-US" w:eastAsia="en-US"/>
        </w:rPr>
        <w:t>(all)</w:t>
      </w:r>
    </w:p>
    <w:p w14:paraId="1C1391E5" w14:textId="70A9357F" w:rsidR="00CA4DAB" w:rsidRPr="00D75715" w:rsidRDefault="002F1D09" w:rsidP="00D75715">
      <w:pPr>
        <w:rPr>
          <w:lang w:val="en-US" w:eastAsia="en-US"/>
        </w:rPr>
      </w:pPr>
      <w:r>
        <w:rPr>
          <w:lang w:val="en-US" w:eastAsia="en-US"/>
        </w:rPr>
        <w:t>1</w:t>
      </w:r>
      <w:r w:rsidR="00281C01">
        <w:rPr>
          <w:lang w:val="en-US" w:eastAsia="en-US"/>
        </w:rPr>
        <w:t>6</w:t>
      </w:r>
      <w:r>
        <w:rPr>
          <w:lang w:val="en-US" w:eastAsia="en-US"/>
        </w:rPr>
        <w:t>:</w:t>
      </w:r>
      <w:r w:rsidR="00281C01">
        <w:rPr>
          <w:lang w:val="en-US" w:eastAsia="en-US"/>
        </w:rPr>
        <w:t>0</w:t>
      </w:r>
      <w:r>
        <w:rPr>
          <w:lang w:val="en-US" w:eastAsia="en-US"/>
        </w:rPr>
        <w:t>0-</w:t>
      </w:r>
      <w:r w:rsidR="00115ED6">
        <w:rPr>
          <w:lang w:val="en-US" w:eastAsia="en-US"/>
        </w:rPr>
        <w:t>20</w:t>
      </w:r>
      <w:r>
        <w:rPr>
          <w:lang w:val="en-US" w:eastAsia="en-US"/>
        </w:rPr>
        <w:t>:</w:t>
      </w:r>
      <w:r w:rsidR="00115ED6">
        <w:rPr>
          <w:lang w:val="en-US" w:eastAsia="en-US"/>
        </w:rPr>
        <w:t>0</w:t>
      </w:r>
      <w:r w:rsidRPr="00697C42">
        <w:rPr>
          <w:lang w:val="en-US" w:eastAsia="en-US"/>
        </w:rPr>
        <w:t xml:space="preserve">0 </w:t>
      </w:r>
      <w:r w:rsidRPr="00EA34CC">
        <w:rPr>
          <w:b/>
          <w:bCs/>
          <w:lang w:val="en-US" w:eastAsia="en-US"/>
        </w:rPr>
        <w:t xml:space="preserve">ECN </w:t>
      </w:r>
      <w:r w:rsidR="00EA34CC" w:rsidRPr="00EA34CC">
        <w:rPr>
          <w:b/>
          <w:bCs/>
          <w:lang w:val="en-US" w:eastAsia="en-US"/>
        </w:rPr>
        <w:t xml:space="preserve">fun </w:t>
      </w:r>
      <w:r w:rsidR="00115ED6" w:rsidRPr="00EA34CC">
        <w:rPr>
          <w:b/>
          <w:bCs/>
          <w:lang w:val="en-US" w:eastAsia="en-US"/>
        </w:rPr>
        <w:t>activity</w:t>
      </w:r>
    </w:p>
    <w:sectPr w:rsidR="00CA4DAB" w:rsidRPr="00D75715" w:rsidSect="00CA7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04282"/>
    <w:multiLevelType w:val="hybridMultilevel"/>
    <w:tmpl w:val="6BF0709E"/>
    <w:lvl w:ilvl="0" w:tplc="040C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14F6121"/>
    <w:multiLevelType w:val="hybridMultilevel"/>
    <w:tmpl w:val="D4B47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07A4E"/>
    <w:multiLevelType w:val="hybridMultilevel"/>
    <w:tmpl w:val="AE52008C"/>
    <w:lvl w:ilvl="0" w:tplc="92D4651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50F5A46"/>
    <w:multiLevelType w:val="hybridMultilevel"/>
    <w:tmpl w:val="CC9ACD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842F8"/>
    <w:multiLevelType w:val="hybridMultilevel"/>
    <w:tmpl w:val="E3ACC4A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1D3D52"/>
    <w:multiLevelType w:val="hybridMultilevel"/>
    <w:tmpl w:val="5E428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9660726">
    <w:abstractNumId w:val="5"/>
  </w:num>
  <w:num w:numId="2" w16cid:durableId="1083794033">
    <w:abstractNumId w:val="2"/>
  </w:num>
  <w:num w:numId="3" w16cid:durableId="1975063463">
    <w:abstractNumId w:val="1"/>
  </w:num>
  <w:num w:numId="4" w16cid:durableId="294288737">
    <w:abstractNumId w:val="0"/>
  </w:num>
  <w:num w:numId="5" w16cid:durableId="1003555141">
    <w:abstractNumId w:val="4"/>
  </w:num>
  <w:num w:numId="6" w16cid:durableId="5774486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TEwN7S0MDMzMzBR0lEKTi0uzszPAykwrQUAAe9++CwAAAA="/>
  </w:docVars>
  <w:rsids>
    <w:rsidRoot w:val="00CA4DAB"/>
    <w:rsid w:val="00000B18"/>
    <w:rsid w:val="00015B5E"/>
    <w:rsid w:val="00017A1A"/>
    <w:rsid w:val="00020C70"/>
    <w:rsid w:val="0002602A"/>
    <w:rsid w:val="000348BA"/>
    <w:rsid w:val="00052783"/>
    <w:rsid w:val="0006448A"/>
    <w:rsid w:val="00091061"/>
    <w:rsid w:val="000A4B2A"/>
    <w:rsid w:val="000A632E"/>
    <w:rsid w:val="000B1F29"/>
    <w:rsid w:val="000D1111"/>
    <w:rsid w:val="000D2784"/>
    <w:rsid w:val="000E4307"/>
    <w:rsid w:val="000E47B1"/>
    <w:rsid w:val="000E6E89"/>
    <w:rsid w:val="000E7F73"/>
    <w:rsid w:val="0010099A"/>
    <w:rsid w:val="001068D4"/>
    <w:rsid w:val="0010733E"/>
    <w:rsid w:val="0011126D"/>
    <w:rsid w:val="00115ED6"/>
    <w:rsid w:val="0012030E"/>
    <w:rsid w:val="00136954"/>
    <w:rsid w:val="00156B27"/>
    <w:rsid w:val="0016197A"/>
    <w:rsid w:val="00161DD0"/>
    <w:rsid w:val="00170234"/>
    <w:rsid w:val="001931D4"/>
    <w:rsid w:val="001A070A"/>
    <w:rsid w:val="00231E5F"/>
    <w:rsid w:val="002369B3"/>
    <w:rsid w:val="002732EF"/>
    <w:rsid w:val="00281C01"/>
    <w:rsid w:val="002942E8"/>
    <w:rsid w:val="002A038B"/>
    <w:rsid w:val="002A524D"/>
    <w:rsid w:val="002A688C"/>
    <w:rsid w:val="002C0762"/>
    <w:rsid w:val="002C3F8B"/>
    <w:rsid w:val="002C404B"/>
    <w:rsid w:val="002F1D09"/>
    <w:rsid w:val="002F385C"/>
    <w:rsid w:val="00303885"/>
    <w:rsid w:val="0030474E"/>
    <w:rsid w:val="0032561C"/>
    <w:rsid w:val="00330ADD"/>
    <w:rsid w:val="00340AF6"/>
    <w:rsid w:val="00342C62"/>
    <w:rsid w:val="00346E78"/>
    <w:rsid w:val="0037717C"/>
    <w:rsid w:val="00393186"/>
    <w:rsid w:val="003B2024"/>
    <w:rsid w:val="003C6C04"/>
    <w:rsid w:val="003D455C"/>
    <w:rsid w:val="003F268D"/>
    <w:rsid w:val="003F286B"/>
    <w:rsid w:val="003F5E45"/>
    <w:rsid w:val="00403A09"/>
    <w:rsid w:val="004123D0"/>
    <w:rsid w:val="00424777"/>
    <w:rsid w:val="00431368"/>
    <w:rsid w:val="00435FE9"/>
    <w:rsid w:val="00455AD4"/>
    <w:rsid w:val="00466611"/>
    <w:rsid w:val="004905F8"/>
    <w:rsid w:val="004910AD"/>
    <w:rsid w:val="00493D1B"/>
    <w:rsid w:val="004A4E66"/>
    <w:rsid w:val="004B1688"/>
    <w:rsid w:val="004C0ECD"/>
    <w:rsid w:val="004C21B2"/>
    <w:rsid w:val="004C67DE"/>
    <w:rsid w:val="004E71E8"/>
    <w:rsid w:val="0050493D"/>
    <w:rsid w:val="00510D9F"/>
    <w:rsid w:val="0051290E"/>
    <w:rsid w:val="005221F4"/>
    <w:rsid w:val="00545163"/>
    <w:rsid w:val="005462CD"/>
    <w:rsid w:val="005600C6"/>
    <w:rsid w:val="00560926"/>
    <w:rsid w:val="0057024E"/>
    <w:rsid w:val="00594947"/>
    <w:rsid w:val="00596756"/>
    <w:rsid w:val="005A7CE1"/>
    <w:rsid w:val="005B3422"/>
    <w:rsid w:val="005C1F15"/>
    <w:rsid w:val="005C2BAD"/>
    <w:rsid w:val="005D4A7B"/>
    <w:rsid w:val="005E29A9"/>
    <w:rsid w:val="005E6385"/>
    <w:rsid w:val="00611F2C"/>
    <w:rsid w:val="006274DA"/>
    <w:rsid w:val="00632BAB"/>
    <w:rsid w:val="00633599"/>
    <w:rsid w:val="00636B0E"/>
    <w:rsid w:val="00650A08"/>
    <w:rsid w:val="00690BC6"/>
    <w:rsid w:val="00691B05"/>
    <w:rsid w:val="00692F9D"/>
    <w:rsid w:val="00696C64"/>
    <w:rsid w:val="00697C42"/>
    <w:rsid w:val="006A5721"/>
    <w:rsid w:val="006A70D9"/>
    <w:rsid w:val="006B2BD1"/>
    <w:rsid w:val="006B4E6F"/>
    <w:rsid w:val="006C0BF7"/>
    <w:rsid w:val="006D1D6A"/>
    <w:rsid w:val="006E5CA9"/>
    <w:rsid w:val="006F338C"/>
    <w:rsid w:val="006F46C0"/>
    <w:rsid w:val="00712523"/>
    <w:rsid w:val="00715FF3"/>
    <w:rsid w:val="00724A9F"/>
    <w:rsid w:val="00726831"/>
    <w:rsid w:val="00733983"/>
    <w:rsid w:val="0074165E"/>
    <w:rsid w:val="00752FAD"/>
    <w:rsid w:val="007679DD"/>
    <w:rsid w:val="007705A6"/>
    <w:rsid w:val="00774643"/>
    <w:rsid w:val="00776DD4"/>
    <w:rsid w:val="00791C13"/>
    <w:rsid w:val="00795F9F"/>
    <w:rsid w:val="007B29DA"/>
    <w:rsid w:val="007C4AA2"/>
    <w:rsid w:val="0080750A"/>
    <w:rsid w:val="0082580F"/>
    <w:rsid w:val="00833F95"/>
    <w:rsid w:val="00835C02"/>
    <w:rsid w:val="00842512"/>
    <w:rsid w:val="008515C8"/>
    <w:rsid w:val="0085266E"/>
    <w:rsid w:val="00867680"/>
    <w:rsid w:val="008802AB"/>
    <w:rsid w:val="00894356"/>
    <w:rsid w:val="00894D1E"/>
    <w:rsid w:val="008A48E0"/>
    <w:rsid w:val="008B5636"/>
    <w:rsid w:val="008D612F"/>
    <w:rsid w:val="009168F3"/>
    <w:rsid w:val="00952E3C"/>
    <w:rsid w:val="00981B49"/>
    <w:rsid w:val="00987D89"/>
    <w:rsid w:val="00990904"/>
    <w:rsid w:val="009A5B7D"/>
    <w:rsid w:val="009A5D70"/>
    <w:rsid w:val="009B116A"/>
    <w:rsid w:val="009B4754"/>
    <w:rsid w:val="009C11F4"/>
    <w:rsid w:val="00A225CB"/>
    <w:rsid w:val="00A77D70"/>
    <w:rsid w:val="00A9724E"/>
    <w:rsid w:val="00AB6530"/>
    <w:rsid w:val="00AF0E1E"/>
    <w:rsid w:val="00AF15E3"/>
    <w:rsid w:val="00AF433C"/>
    <w:rsid w:val="00AF4A84"/>
    <w:rsid w:val="00B06D61"/>
    <w:rsid w:val="00B40C26"/>
    <w:rsid w:val="00B46052"/>
    <w:rsid w:val="00B46456"/>
    <w:rsid w:val="00B57B6D"/>
    <w:rsid w:val="00B63C7C"/>
    <w:rsid w:val="00B869F4"/>
    <w:rsid w:val="00BA053E"/>
    <w:rsid w:val="00C02E51"/>
    <w:rsid w:val="00C140D0"/>
    <w:rsid w:val="00C16D75"/>
    <w:rsid w:val="00C21A20"/>
    <w:rsid w:val="00C26D46"/>
    <w:rsid w:val="00C34148"/>
    <w:rsid w:val="00C43403"/>
    <w:rsid w:val="00C45FFD"/>
    <w:rsid w:val="00C542E7"/>
    <w:rsid w:val="00C924F8"/>
    <w:rsid w:val="00C950CE"/>
    <w:rsid w:val="00C96A3B"/>
    <w:rsid w:val="00CA4DAB"/>
    <w:rsid w:val="00CA7B14"/>
    <w:rsid w:val="00CB5A87"/>
    <w:rsid w:val="00CC12E6"/>
    <w:rsid w:val="00CC1627"/>
    <w:rsid w:val="00CE329D"/>
    <w:rsid w:val="00D1040A"/>
    <w:rsid w:val="00D3304B"/>
    <w:rsid w:val="00D36F89"/>
    <w:rsid w:val="00D538D9"/>
    <w:rsid w:val="00D6283F"/>
    <w:rsid w:val="00D63FAC"/>
    <w:rsid w:val="00D723F5"/>
    <w:rsid w:val="00D745D0"/>
    <w:rsid w:val="00D75715"/>
    <w:rsid w:val="00D84BB4"/>
    <w:rsid w:val="00D90409"/>
    <w:rsid w:val="00D91719"/>
    <w:rsid w:val="00DA2A0D"/>
    <w:rsid w:val="00DA6548"/>
    <w:rsid w:val="00DC1187"/>
    <w:rsid w:val="00DC2B33"/>
    <w:rsid w:val="00E021A6"/>
    <w:rsid w:val="00E24730"/>
    <w:rsid w:val="00E414F1"/>
    <w:rsid w:val="00E622CD"/>
    <w:rsid w:val="00E726DF"/>
    <w:rsid w:val="00E74507"/>
    <w:rsid w:val="00E91E19"/>
    <w:rsid w:val="00EA34CC"/>
    <w:rsid w:val="00EA77E7"/>
    <w:rsid w:val="00EB23E7"/>
    <w:rsid w:val="00EB61DB"/>
    <w:rsid w:val="00ED2BAB"/>
    <w:rsid w:val="00EE5BE8"/>
    <w:rsid w:val="00F12CBA"/>
    <w:rsid w:val="00F137CD"/>
    <w:rsid w:val="00F26730"/>
    <w:rsid w:val="00F27C4C"/>
    <w:rsid w:val="00F27D54"/>
    <w:rsid w:val="00F34F83"/>
    <w:rsid w:val="00F37106"/>
    <w:rsid w:val="00F627EC"/>
    <w:rsid w:val="00FB0E20"/>
    <w:rsid w:val="00FC664B"/>
    <w:rsid w:val="00FE3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650EEE"/>
  <w15:docId w15:val="{2EC9CBC9-2DAC-4BC6-BC9C-72B2AD16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brut">
    <w:name w:val="Plain Text"/>
    <w:basedOn w:val="Normal"/>
    <w:link w:val="TextebrutCar"/>
    <w:uiPriority w:val="99"/>
    <w:unhideWhenUsed/>
    <w:rsid w:val="00CA4DAB"/>
    <w:pPr>
      <w:spacing w:after="0" w:line="240" w:lineRule="auto"/>
    </w:pPr>
    <w:rPr>
      <w:rFonts w:ascii="Calibri" w:hAnsi="Calibri"/>
      <w:szCs w:val="21"/>
    </w:rPr>
  </w:style>
  <w:style w:type="character" w:customStyle="1" w:styleId="TextebrutCar">
    <w:name w:val="Texte brut Car"/>
    <w:basedOn w:val="Policepardfaut"/>
    <w:link w:val="Textebrut"/>
    <w:uiPriority w:val="99"/>
    <w:rsid w:val="00CA4DAB"/>
    <w:rPr>
      <w:rFonts w:ascii="Calibri" w:hAnsi="Calibri"/>
      <w:szCs w:val="21"/>
    </w:rPr>
  </w:style>
  <w:style w:type="paragraph" w:styleId="Paragraphedeliste">
    <w:name w:val="List Paragraph"/>
    <w:basedOn w:val="Normal"/>
    <w:uiPriority w:val="34"/>
    <w:qFormat/>
    <w:rsid w:val="00CA4DA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E6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arquedecommentaire">
    <w:name w:val="annotation reference"/>
    <w:basedOn w:val="Policepardfaut"/>
    <w:uiPriority w:val="99"/>
    <w:semiHidden/>
    <w:unhideWhenUsed/>
    <w:rsid w:val="000A632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A632E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0A632E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A632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A632E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A63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A63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616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0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79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592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98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2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3</TotalTime>
  <Pages>1</Pages>
  <Words>179</Words>
  <Characters>990</Characters>
  <Application>Microsoft Office Word</Application>
  <DocSecurity>0</DocSecurity>
  <Lines>8</Lines>
  <Paragraphs>2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andia National Laboratories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ckett, Lyle M</dc:creator>
  <cp:lastModifiedBy>BRUNEAUX Gilles</cp:lastModifiedBy>
  <cp:revision>39</cp:revision>
  <cp:lastPrinted>2018-08-05T00:28:00Z</cp:lastPrinted>
  <dcterms:created xsi:type="dcterms:W3CDTF">2018-07-30T20:23:00Z</dcterms:created>
  <dcterms:modified xsi:type="dcterms:W3CDTF">2023-07-25T15:26:00Z</dcterms:modified>
</cp:coreProperties>
</file>